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83B9E0C" w14:textId="77777777" w:rsidR="00D3362D" w:rsidRPr="006658D4" w:rsidRDefault="005C7480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264" w:lineRule="auto"/>
        <w:rPr>
          <w:rFonts w:ascii="Arial" w:eastAsia="Helvetica" w:hAnsi="Arial" w:cs="Arial"/>
          <w:b/>
          <w:bCs/>
          <w:kern w:val="1"/>
          <w:sz w:val="24"/>
          <w:szCs w:val="24"/>
        </w:rPr>
      </w:pPr>
      <w:r w:rsidRPr="006658D4">
        <w:rPr>
          <w:rFonts w:ascii="Arial" w:hAnsi="Arial" w:cs="Arial"/>
          <w:kern w:val="1"/>
          <w:sz w:val="24"/>
          <w:szCs w:val="24"/>
        </w:rPr>
        <w:t xml:space="preserve">Dear </w:t>
      </w:r>
      <w:r w:rsidR="00932556" w:rsidRPr="006658D4">
        <w:rPr>
          <w:rFonts w:ascii="Arial" w:hAnsi="Arial" w:cs="Arial"/>
          <w:kern w:val="1"/>
          <w:sz w:val="24"/>
          <w:szCs w:val="24"/>
        </w:rPr>
        <w:t>[boss/manager name]</w:t>
      </w:r>
      <w:r w:rsidRPr="006658D4">
        <w:rPr>
          <w:rFonts w:ascii="Arial" w:hAnsi="Arial" w:cs="Arial"/>
          <w:kern w:val="1"/>
          <w:sz w:val="24"/>
          <w:szCs w:val="24"/>
        </w:rPr>
        <w:t>,</w:t>
      </w:r>
      <w:r w:rsidRPr="006658D4">
        <w:rPr>
          <w:rFonts w:ascii="Arial" w:hAnsi="Arial" w:cs="Arial"/>
          <w:kern w:val="1"/>
          <w:sz w:val="24"/>
          <w:szCs w:val="24"/>
        </w:rPr>
        <w:br/>
      </w:r>
    </w:p>
    <w:p w14:paraId="522B284C" w14:textId="4DA02A39" w:rsidR="00DC0DC0" w:rsidRDefault="00A72BEC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kern w:val="1"/>
          <w:sz w:val="24"/>
          <w:szCs w:val="24"/>
          <w:lang w:val="de-DE"/>
        </w:rPr>
      </w:pPr>
      <w:r>
        <w:rPr>
          <w:rFonts w:ascii="Arial" w:hAnsi="Arial" w:cs="Arial"/>
          <w:kern w:val="1"/>
          <w:sz w:val="24"/>
          <w:szCs w:val="24"/>
          <w:lang w:val="de-DE"/>
        </w:rPr>
        <w:t>I’m asking</w:t>
      </w:r>
      <w:r w:rsidR="005C7480" w:rsidRPr="006658D4">
        <w:rPr>
          <w:rFonts w:ascii="Arial" w:hAnsi="Arial" w:cs="Arial"/>
          <w:kern w:val="1"/>
          <w:sz w:val="24"/>
          <w:szCs w:val="24"/>
          <w:lang w:val="de-DE"/>
        </w:rPr>
        <w:t xml:space="preserve"> for your approval to attend </w:t>
      </w:r>
      <w:r w:rsidR="00932556" w:rsidRPr="006658D4">
        <w:rPr>
          <w:rFonts w:ascii="Arial" w:hAnsi="Arial" w:cs="Arial"/>
          <w:kern w:val="1"/>
          <w:sz w:val="24"/>
          <w:szCs w:val="24"/>
          <w:lang w:val="de-DE"/>
        </w:rPr>
        <w:t xml:space="preserve">the </w:t>
      </w:r>
      <w:r w:rsidR="00A0461D" w:rsidRPr="006658D4">
        <w:rPr>
          <w:rFonts w:ascii="Arial" w:hAnsi="Arial" w:cs="Arial"/>
          <w:b/>
          <w:kern w:val="1"/>
          <w:sz w:val="24"/>
          <w:szCs w:val="24"/>
          <w:lang w:val="de-DE"/>
        </w:rPr>
        <w:t xml:space="preserve">American Payroll </w:t>
      </w:r>
      <w:r w:rsidR="003B1398">
        <w:rPr>
          <w:rFonts w:ascii="Arial" w:hAnsi="Arial" w:cs="Arial"/>
          <w:b/>
          <w:kern w:val="1"/>
          <w:sz w:val="24"/>
          <w:szCs w:val="24"/>
          <w:lang w:val="de-DE"/>
        </w:rPr>
        <w:t>Association’s (APA) 38th</w:t>
      </w:r>
      <w:r w:rsidR="0070116B" w:rsidRPr="006658D4">
        <w:rPr>
          <w:rFonts w:ascii="Arial" w:hAnsi="Arial" w:cs="Arial"/>
          <w:b/>
          <w:kern w:val="1"/>
          <w:sz w:val="24"/>
          <w:szCs w:val="24"/>
          <w:lang w:val="de-DE"/>
        </w:rPr>
        <w:t xml:space="preserve"> Annual </w:t>
      </w:r>
      <w:r w:rsidR="003B1398">
        <w:rPr>
          <w:rFonts w:ascii="Arial" w:hAnsi="Arial" w:cs="Arial"/>
          <w:b/>
          <w:kern w:val="1"/>
          <w:sz w:val="24"/>
          <w:szCs w:val="24"/>
          <w:lang w:val="de-DE"/>
        </w:rPr>
        <w:t>Congress</w:t>
      </w:r>
      <w:r w:rsidR="0070116B" w:rsidRPr="006658D4">
        <w:rPr>
          <w:rFonts w:ascii="Arial" w:hAnsi="Arial" w:cs="Arial"/>
          <w:kern w:val="1"/>
          <w:sz w:val="24"/>
          <w:szCs w:val="24"/>
          <w:lang w:val="de-DE"/>
        </w:rPr>
        <w:t xml:space="preserve"> </w:t>
      </w:r>
      <w:r w:rsidR="005C7480" w:rsidRPr="006658D4">
        <w:rPr>
          <w:rFonts w:ascii="Arial" w:hAnsi="Arial" w:cs="Arial"/>
          <w:kern w:val="1"/>
          <w:sz w:val="24"/>
          <w:szCs w:val="24"/>
          <w:lang w:val="de-DE"/>
        </w:rPr>
        <w:t xml:space="preserve">that will </w:t>
      </w:r>
      <w:r>
        <w:rPr>
          <w:rFonts w:ascii="Arial" w:hAnsi="Arial" w:cs="Arial"/>
          <w:kern w:val="1"/>
          <w:sz w:val="24"/>
          <w:szCs w:val="24"/>
          <w:lang w:val="de-DE"/>
        </w:rPr>
        <w:t>take</w:t>
      </w:r>
      <w:r w:rsidR="005C7480" w:rsidRPr="006658D4">
        <w:rPr>
          <w:rFonts w:ascii="Arial" w:hAnsi="Arial" w:cs="Arial"/>
          <w:kern w:val="1"/>
          <w:sz w:val="24"/>
          <w:szCs w:val="24"/>
          <w:lang w:val="de-DE"/>
        </w:rPr>
        <w:t xml:space="preserve"> place in </w:t>
      </w:r>
      <w:r w:rsidR="00CD5ABF">
        <w:rPr>
          <w:rFonts w:ascii="Arial" w:hAnsi="Arial" w:cs="Arial"/>
          <w:kern w:val="1"/>
          <w:sz w:val="24"/>
          <w:szCs w:val="24"/>
          <w:lang w:val="de-DE"/>
        </w:rPr>
        <w:t>Orlando, FL</w:t>
      </w:r>
      <w:r w:rsidR="00631B09">
        <w:rPr>
          <w:rFonts w:ascii="Arial" w:hAnsi="Arial" w:cs="Arial"/>
          <w:kern w:val="1"/>
          <w:sz w:val="24"/>
          <w:szCs w:val="24"/>
          <w:lang w:val="de-DE"/>
        </w:rPr>
        <w:t>,</w:t>
      </w:r>
      <w:r w:rsidR="00CD5ABF">
        <w:rPr>
          <w:rFonts w:ascii="Arial" w:hAnsi="Arial" w:cs="Arial"/>
          <w:kern w:val="1"/>
          <w:sz w:val="24"/>
          <w:szCs w:val="24"/>
          <w:lang w:val="de-DE"/>
        </w:rPr>
        <w:t xml:space="preserve"> </w:t>
      </w:r>
      <w:r w:rsidR="005C7480" w:rsidRPr="006658D4">
        <w:rPr>
          <w:rFonts w:ascii="Arial" w:hAnsi="Arial" w:cs="Arial"/>
          <w:kern w:val="1"/>
          <w:sz w:val="24"/>
          <w:szCs w:val="24"/>
          <w:lang w:val="de-DE"/>
        </w:rPr>
        <w:t xml:space="preserve">on </w:t>
      </w:r>
      <w:r w:rsidR="008F5D15">
        <w:rPr>
          <w:rFonts w:ascii="Arial" w:hAnsi="Arial" w:cs="Arial"/>
          <w:kern w:val="1"/>
          <w:sz w:val="24"/>
          <w:szCs w:val="24"/>
          <w:lang w:val="de-DE"/>
        </w:rPr>
        <w:t>5-8 May</w:t>
      </w:r>
      <w:r w:rsidR="00CD5ABF">
        <w:rPr>
          <w:rFonts w:ascii="Arial" w:hAnsi="Arial" w:cs="Arial"/>
          <w:kern w:val="1"/>
          <w:sz w:val="24"/>
          <w:szCs w:val="24"/>
          <w:lang w:val="de-DE"/>
        </w:rPr>
        <w:t xml:space="preserve"> 2020</w:t>
      </w:r>
      <w:r w:rsidR="00774CC5">
        <w:rPr>
          <w:rFonts w:ascii="Arial" w:hAnsi="Arial" w:cs="Arial"/>
          <w:kern w:val="1"/>
          <w:sz w:val="24"/>
          <w:szCs w:val="24"/>
          <w:lang w:val="de-DE"/>
        </w:rPr>
        <w:t>.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 APA’s pre</w:t>
      </w:r>
      <w:r w:rsidR="0016007C">
        <w:rPr>
          <w:rFonts w:ascii="Arial" w:hAnsi="Arial" w:cs="Arial"/>
          <w:kern w:val="1"/>
          <w:sz w:val="24"/>
          <w:szCs w:val="24"/>
          <w:lang w:val="de-DE"/>
        </w:rPr>
        <w:t xml:space="preserve">mier payroll educational event </w:t>
      </w:r>
      <w:r w:rsidR="009D78C9">
        <w:rPr>
          <w:rFonts w:ascii="Arial" w:hAnsi="Arial" w:cs="Arial"/>
          <w:kern w:val="1"/>
          <w:sz w:val="24"/>
          <w:szCs w:val="24"/>
          <w:lang w:val="de-DE"/>
        </w:rPr>
        <w:t>includes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 </w:t>
      </w:r>
      <w:r w:rsidR="007D074C">
        <w:rPr>
          <w:rFonts w:ascii="Arial" w:hAnsi="Arial" w:cs="Arial"/>
          <w:kern w:val="1"/>
          <w:sz w:val="24"/>
          <w:szCs w:val="24"/>
          <w:lang w:val="de-DE"/>
        </w:rPr>
        <w:t xml:space="preserve">the 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world’s largest </w:t>
      </w:r>
      <w:r w:rsidR="001F7AAF">
        <w:rPr>
          <w:rFonts w:ascii="Arial" w:hAnsi="Arial" w:cs="Arial"/>
          <w:kern w:val="1"/>
          <w:sz w:val="24"/>
          <w:szCs w:val="24"/>
          <w:lang w:val="de-DE"/>
        </w:rPr>
        <w:t>payroll and accounts payable</w:t>
      </w:r>
      <w:r w:rsidR="00803999">
        <w:rPr>
          <w:rFonts w:ascii="Arial" w:hAnsi="Arial" w:cs="Arial"/>
          <w:kern w:val="1"/>
          <w:sz w:val="24"/>
          <w:szCs w:val="24"/>
          <w:lang w:val="de-DE"/>
        </w:rPr>
        <w:t xml:space="preserve"> 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expo with </w:t>
      </w:r>
      <w:r w:rsidR="00971DD8">
        <w:rPr>
          <w:rFonts w:ascii="Arial" w:hAnsi="Arial" w:cs="Arial"/>
          <w:kern w:val="1"/>
          <w:sz w:val="24"/>
          <w:szCs w:val="24"/>
          <w:lang w:val="de-DE"/>
        </w:rPr>
        <w:t xml:space="preserve">the </w:t>
      </w:r>
      <w:r w:rsidR="00F05FD5">
        <w:rPr>
          <w:rFonts w:ascii="Arial" w:hAnsi="Arial" w:cs="Arial"/>
          <w:kern w:val="1"/>
          <w:sz w:val="24"/>
          <w:szCs w:val="24"/>
          <w:lang w:val="de-DE"/>
        </w:rPr>
        <w:t xml:space="preserve">latest 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payroll products and services. </w:t>
      </w:r>
      <w:r>
        <w:rPr>
          <w:rFonts w:ascii="Arial" w:hAnsi="Arial" w:cs="Arial"/>
          <w:kern w:val="1"/>
          <w:sz w:val="24"/>
          <w:szCs w:val="24"/>
          <w:lang w:val="de-DE"/>
        </w:rPr>
        <w:t>I’m eager to attend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 this event </w:t>
      </w:r>
      <w:r w:rsidR="00E440F5">
        <w:rPr>
          <w:rFonts w:ascii="Arial" w:hAnsi="Arial" w:cs="Arial"/>
          <w:kern w:val="1"/>
          <w:sz w:val="24"/>
          <w:szCs w:val="24"/>
          <w:lang w:val="de-DE"/>
        </w:rPr>
        <w:t xml:space="preserve">since </w:t>
      </w:r>
      <w:r w:rsidR="00BC113E">
        <w:rPr>
          <w:rFonts w:ascii="Arial" w:hAnsi="Arial" w:cs="Arial"/>
          <w:kern w:val="1"/>
          <w:sz w:val="24"/>
          <w:szCs w:val="24"/>
          <w:lang w:val="de-DE"/>
        </w:rPr>
        <w:t xml:space="preserve"> the </w:t>
      </w:r>
      <w:r w:rsidR="00BF5C13">
        <w:rPr>
          <w:rFonts w:ascii="Arial" w:hAnsi="Arial" w:cs="Arial"/>
          <w:kern w:val="1"/>
          <w:sz w:val="24"/>
          <w:szCs w:val="24"/>
          <w:lang w:val="de-DE"/>
        </w:rPr>
        <w:t>ins</w:t>
      </w:r>
      <w:r w:rsidR="004A6AD3">
        <w:rPr>
          <w:rFonts w:ascii="Arial" w:hAnsi="Arial" w:cs="Arial"/>
          <w:kern w:val="1"/>
          <w:sz w:val="24"/>
          <w:szCs w:val="24"/>
          <w:lang w:val="de-DE"/>
        </w:rPr>
        <w:t xml:space="preserve">ights presented </w:t>
      </w:r>
      <w:r w:rsidR="00F05FD5">
        <w:rPr>
          <w:rFonts w:ascii="Arial" w:hAnsi="Arial" w:cs="Arial"/>
          <w:kern w:val="1"/>
          <w:sz w:val="24"/>
          <w:szCs w:val="24"/>
          <w:lang w:val="de-DE"/>
        </w:rPr>
        <w:t xml:space="preserve">here will </w:t>
      </w:r>
      <w:r w:rsidR="00DC0DC0">
        <w:rPr>
          <w:rFonts w:ascii="Arial" w:hAnsi="Arial" w:cs="Arial"/>
          <w:kern w:val="1"/>
          <w:sz w:val="24"/>
          <w:szCs w:val="24"/>
          <w:lang w:val="de-DE"/>
        </w:rPr>
        <w:t xml:space="preserve">prepare our organization </w:t>
      </w:r>
      <w:r w:rsidR="00750DB1">
        <w:rPr>
          <w:rFonts w:ascii="Arial" w:hAnsi="Arial" w:cs="Arial"/>
          <w:kern w:val="1"/>
          <w:sz w:val="24"/>
          <w:szCs w:val="24"/>
          <w:lang w:val="de-DE"/>
        </w:rPr>
        <w:t xml:space="preserve">for </w:t>
      </w:r>
      <w:r w:rsidR="00F864B3">
        <w:rPr>
          <w:rFonts w:ascii="Arial" w:hAnsi="Arial" w:cs="Arial"/>
          <w:kern w:val="1"/>
          <w:sz w:val="24"/>
          <w:szCs w:val="24"/>
          <w:lang w:val="de-DE"/>
        </w:rPr>
        <w:t xml:space="preserve">new payroll </w:t>
      </w:r>
      <w:r w:rsidR="00DC0DC0">
        <w:rPr>
          <w:rFonts w:ascii="Arial" w:hAnsi="Arial" w:cs="Arial"/>
          <w:kern w:val="1"/>
          <w:sz w:val="24"/>
          <w:szCs w:val="24"/>
          <w:lang w:val="de-DE"/>
        </w:rPr>
        <w:t>technologies and regulatory</w:t>
      </w:r>
      <w:r w:rsidR="00F864B3">
        <w:rPr>
          <w:rFonts w:ascii="Arial" w:hAnsi="Arial" w:cs="Arial"/>
          <w:kern w:val="1"/>
          <w:sz w:val="24"/>
          <w:szCs w:val="24"/>
          <w:lang w:val="de-DE"/>
        </w:rPr>
        <w:t xml:space="preserve"> changes. </w:t>
      </w:r>
    </w:p>
    <w:p w14:paraId="5CB5C1B3" w14:textId="77777777" w:rsidR="00D3362D" w:rsidRPr="006658D4" w:rsidRDefault="00D3362D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kern w:val="1"/>
          <w:sz w:val="24"/>
          <w:szCs w:val="24"/>
          <w:lang w:val="de-DE"/>
        </w:rPr>
      </w:pPr>
    </w:p>
    <w:p w14:paraId="24DD44B6" w14:textId="6075080B" w:rsidR="00D3362D" w:rsidRPr="00916064" w:rsidRDefault="00633153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kern w:val="1"/>
          <w:sz w:val="24"/>
          <w:szCs w:val="24"/>
          <w:lang w:val="de-DE"/>
        </w:rPr>
      </w:pPr>
      <w:r>
        <w:rPr>
          <w:rFonts w:ascii="Arial" w:hAnsi="Arial" w:cs="Arial"/>
          <w:kern w:val="1"/>
          <w:sz w:val="24"/>
          <w:szCs w:val="24"/>
          <w:lang w:val="de-DE"/>
        </w:rPr>
        <w:t xml:space="preserve">This event </w:t>
      </w:r>
      <w:r w:rsidR="00040269">
        <w:rPr>
          <w:rFonts w:ascii="Arial" w:hAnsi="Arial" w:cs="Arial"/>
          <w:kern w:val="1"/>
          <w:sz w:val="24"/>
          <w:szCs w:val="24"/>
          <w:lang w:val="de-DE"/>
        </w:rPr>
        <w:t>connects</w:t>
      </w:r>
      <w:r>
        <w:rPr>
          <w:rFonts w:ascii="Arial" w:hAnsi="Arial" w:cs="Arial"/>
          <w:kern w:val="1"/>
          <w:sz w:val="24"/>
          <w:szCs w:val="24"/>
          <w:lang w:val="de-DE"/>
        </w:rPr>
        <w:t xml:space="preserve"> </w:t>
      </w:r>
      <w:r w:rsidR="00040269">
        <w:rPr>
          <w:rFonts w:ascii="Arial" w:hAnsi="Arial" w:cs="Arial"/>
          <w:kern w:val="1"/>
          <w:sz w:val="24"/>
          <w:szCs w:val="24"/>
          <w:lang w:val="de-DE"/>
        </w:rPr>
        <w:t xml:space="preserve">hundreds of the most </w:t>
      </w:r>
      <w:r>
        <w:rPr>
          <w:rFonts w:ascii="Arial" w:hAnsi="Arial" w:cs="Arial"/>
          <w:kern w:val="1"/>
          <w:sz w:val="24"/>
          <w:szCs w:val="24"/>
          <w:lang w:val="de-DE"/>
        </w:rPr>
        <w:t xml:space="preserve">ambitious </w:t>
      </w:r>
      <w:r w:rsidR="00040269">
        <w:rPr>
          <w:rFonts w:ascii="Arial" w:hAnsi="Arial" w:cs="Arial"/>
          <w:kern w:val="1"/>
          <w:sz w:val="24"/>
          <w:szCs w:val="24"/>
          <w:lang w:val="de-DE"/>
        </w:rPr>
        <w:t xml:space="preserve">and intelligent </w:t>
      </w:r>
      <w:r w:rsidR="00DE79C8">
        <w:rPr>
          <w:rFonts w:ascii="Arial" w:hAnsi="Arial" w:cs="Arial"/>
          <w:kern w:val="1"/>
          <w:sz w:val="24"/>
          <w:szCs w:val="24"/>
          <w:lang w:val="de-DE"/>
        </w:rPr>
        <w:t>payroll professionals</w:t>
      </w:r>
      <w:r w:rsidR="007D074C">
        <w:rPr>
          <w:rFonts w:ascii="Arial" w:hAnsi="Arial" w:cs="Arial"/>
          <w:kern w:val="1"/>
          <w:sz w:val="24"/>
          <w:szCs w:val="24"/>
          <w:lang w:val="de-DE"/>
        </w:rPr>
        <w:t xml:space="preserve">. </w:t>
      </w:r>
      <w:r w:rsidR="002E3845">
        <w:rPr>
          <w:rFonts w:ascii="Arial" w:hAnsi="Arial" w:cs="Arial"/>
          <w:kern w:val="1"/>
          <w:sz w:val="24"/>
          <w:szCs w:val="24"/>
          <w:lang w:val="de-DE"/>
        </w:rPr>
        <w:t xml:space="preserve">With </w:t>
      </w:r>
      <w:bookmarkStart w:id="0" w:name="_GoBack"/>
      <w:bookmarkEnd w:id="0"/>
      <w:r w:rsidR="007D074C">
        <w:rPr>
          <w:rFonts w:ascii="Arial" w:hAnsi="Arial" w:cs="Arial"/>
          <w:kern w:val="1"/>
          <w:sz w:val="24"/>
          <w:szCs w:val="24"/>
          <w:lang w:val="de-DE"/>
        </w:rPr>
        <w:t>f</w:t>
      </w:r>
      <w:r w:rsidR="00040269" w:rsidRPr="00346673">
        <w:rPr>
          <w:rFonts w:ascii="Arial" w:hAnsi="Arial" w:cs="Arial"/>
          <w:kern w:val="1"/>
          <w:sz w:val="24"/>
          <w:szCs w:val="24"/>
          <w:lang w:val="de-DE"/>
        </w:rPr>
        <w:t xml:space="preserve">our </w:t>
      </w:r>
      <w:r w:rsidR="00760B4E">
        <w:rPr>
          <w:rFonts w:ascii="Arial" w:hAnsi="Arial" w:cs="Arial"/>
          <w:kern w:val="1"/>
          <w:sz w:val="24"/>
          <w:szCs w:val="24"/>
          <w:lang w:val="de-DE"/>
        </w:rPr>
        <w:t xml:space="preserve">days </w:t>
      </w:r>
      <w:r w:rsidR="007D074C">
        <w:rPr>
          <w:rFonts w:ascii="Arial" w:hAnsi="Arial" w:cs="Arial"/>
          <w:kern w:val="1"/>
          <w:sz w:val="24"/>
          <w:szCs w:val="24"/>
          <w:lang w:val="de-DE"/>
        </w:rPr>
        <w:t>of networking, I will interact</w:t>
      </w:r>
      <w:r w:rsidR="002421E2">
        <w:rPr>
          <w:rFonts w:ascii="Arial" w:hAnsi="Arial" w:cs="Arial"/>
          <w:kern w:val="1"/>
          <w:sz w:val="24"/>
          <w:szCs w:val="24"/>
          <w:lang w:val="de-DE"/>
        </w:rPr>
        <w:t xml:space="preserve"> with</w:t>
      </w:r>
      <w:r w:rsidR="007D074C">
        <w:rPr>
          <w:rFonts w:ascii="Arial" w:hAnsi="Arial" w:cs="Arial"/>
          <w:kern w:val="1"/>
          <w:sz w:val="24"/>
          <w:szCs w:val="24"/>
          <w:lang w:val="de-DE"/>
        </w:rPr>
        <w:t xml:space="preserve"> </w:t>
      </w:r>
      <w:r w:rsidR="00040269" w:rsidRPr="00346673">
        <w:rPr>
          <w:rFonts w:ascii="Arial" w:hAnsi="Arial" w:cs="Arial"/>
          <w:b/>
          <w:kern w:val="1"/>
          <w:sz w:val="24"/>
          <w:szCs w:val="24"/>
          <w:lang w:val="de-DE"/>
        </w:rPr>
        <w:t>leading-edge companies</w:t>
      </w:r>
      <w:r w:rsidR="00073B89" w:rsidRPr="00346673">
        <w:rPr>
          <w:rFonts w:ascii="Arial" w:hAnsi="Arial" w:cs="Arial"/>
          <w:b/>
          <w:kern w:val="1"/>
          <w:sz w:val="24"/>
          <w:szCs w:val="24"/>
          <w:lang w:val="de-DE"/>
        </w:rPr>
        <w:t>,</w:t>
      </w:r>
      <w:r w:rsidR="00BB3B2A" w:rsidRPr="00346673">
        <w:rPr>
          <w:rFonts w:ascii="Arial" w:hAnsi="Arial" w:cs="Arial"/>
          <w:b/>
          <w:kern w:val="1"/>
          <w:sz w:val="24"/>
          <w:szCs w:val="24"/>
          <w:lang w:val="de-DE"/>
        </w:rPr>
        <w:t xml:space="preserve"> </w:t>
      </w:r>
      <w:r w:rsidR="00F05FD5" w:rsidRPr="00346673">
        <w:rPr>
          <w:rFonts w:ascii="Arial" w:hAnsi="Arial" w:cs="Arial"/>
          <w:b/>
          <w:kern w:val="1"/>
          <w:sz w:val="24"/>
          <w:szCs w:val="24"/>
          <w:lang w:val="de-DE"/>
        </w:rPr>
        <w:t>dynamic</w:t>
      </w:r>
      <w:r w:rsidR="009664C9" w:rsidRPr="00346673">
        <w:rPr>
          <w:rFonts w:ascii="Arial" w:hAnsi="Arial" w:cs="Arial"/>
          <w:b/>
          <w:kern w:val="1"/>
          <w:sz w:val="24"/>
          <w:szCs w:val="24"/>
          <w:lang w:val="de-DE"/>
        </w:rPr>
        <w:t xml:space="preserve"> </w:t>
      </w:r>
      <w:r w:rsidR="00C05306" w:rsidRPr="00346673">
        <w:rPr>
          <w:rFonts w:ascii="Arial" w:hAnsi="Arial" w:cs="Arial"/>
          <w:b/>
          <w:kern w:val="1"/>
          <w:sz w:val="24"/>
          <w:szCs w:val="24"/>
          <w:lang w:val="de-DE"/>
        </w:rPr>
        <w:t xml:space="preserve">speakers, </w:t>
      </w:r>
      <w:r w:rsidR="00F05FD5" w:rsidRPr="00346673">
        <w:rPr>
          <w:rFonts w:ascii="Arial" w:hAnsi="Arial" w:cs="Arial"/>
          <w:b/>
          <w:kern w:val="1"/>
          <w:sz w:val="24"/>
          <w:szCs w:val="24"/>
          <w:lang w:val="de-DE"/>
        </w:rPr>
        <w:t>industry experts</w:t>
      </w:r>
      <w:r w:rsidR="00040269" w:rsidRPr="00346673">
        <w:rPr>
          <w:rFonts w:ascii="Arial" w:hAnsi="Arial" w:cs="Arial"/>
          <w:b/>
          <w:kern w:val="1"/>
          <w:sz w:val="24"/>
          <w:szCs w:val="24"/>
          <w:lang w:val="de-DE"/>
        </w:rPr>
        <w:t>, and never-be</w:t>
      </w:r>
      <w:r w:rsidR="003B6A75">
        <w:rPr>
          <w:rFonts w:ascii="Arial" w:hAnsi="Arial" w:cs="Arial"/>
          <w:b/>
          <w:kern w:val="1"/>
          <w:sz w:val="24"/>
          <w:szCs w:val="24"/>
          <w:lang w:val="de-DE"/>
        </w:rPr>
        <w:t>fore-seen products and services</w:t>
      </w:r>
      <w:r w:rsidR="00040269">
        <w:rPr>
          <w:rFonts w:ascii="Arial" w:hAnsi="Arial" w:cs="Arial"/>
          <w:kern w:val="1"/>
          <w:sz w:val="24"/>
          <w:szCs w:val="24"/>
          <w:lang w:val="de-DE"/>
        </w:rPr>
        <w:t>.</w:t>
      </w:r>
      <w:r w:rsidR="000C2C81">
        <w:rPr>
          <w:rFonts w:ascii="Arial" w:hAnsi="Arial" w:cs="Arial"/>
          <w:kern w:val="1"/>
          <w:sz w:val="24"/>
          <w:szCs w:val="24"/>
          <w:lang w:val="de-DE"/>
        </w:rPr>
        <w:t xml:space="preserve"> Together, we </w:t>
      </w:r>
      <w:r w:rsidR="00F05FD5">
        <w:rPr>
          <w:rFonts w:ascii="Arial" w:hAnsi="Arial" w:cs="Arial"/>
          <w:kern w:val="1"/>
          <w:sz w:val="24"/>
          <w:szCs w:val="24"/>
          <w:lang w:val="de-DE"/>
        </w:rPr>
        <w:t xml:space="preserve">will </w:t>
      </w:r>
      <w:r w:rsidR="006342AF">
        <w:rPr>
          <w:rFonts w:ascii="Arial" w:hAnsi="Arial" w:cs="Arial"/>
          <w:kern w:val="1"/>
          <w:sz w:val="24"/>
          <w:szCs w:val="24"/>
          <w:lang w:val="de-DE"/>
        </w:rPr>
        <w:t>explore</w:t>
      </w:r>
      <w:r w:rsidR="00330397">
        <w:rPr>
          <w:rFonts w:ascii="Arial" w:hAnsi="Arial" w:cs="Arial"/>
          <w:kern w:val="1"/>
          <w:sz w:val="24"/>
          <w:szCs w:val="24"/>
          <w:lang w:val="de-DE"/>
        </w:rPr>
        <w:t xml:space="preserve"> topics such as </w:t>
      </w:r>
      <w:r w:rsidR="00330397" w:rsidRPr="00346673">
        <w:rPr>
          <w:rFonts w:ascii="Arial" w:hAnsi="Arial" w:cs="Arial"/>
          <w:kern w:val="1"/>
          <w:sz w:val="24"/>
          <w:szCs w:val="24"/>
          <w:lang w:val="de-DE"/>
        </w:rPr>
        <w:t>continuous compliance changes</w:t>
      </w:r>
      <w:r w:rsidR="00D51F6E" w:rsidRPr="00346673">
        <w:rPr>
          <w:rFonts w:ascii="Arial" w:hAnsi="Arial" w:cs="Arial"/>
          <w:kern w:val="1"/>
          <w:sz w:val="24"/>
          <w:szCs w:val="24"/>
          <w:lang w:val="de-DE"/>
        </w:rPr>
        <w:t>,</w:t>
      </w:r>
      <w:r w:rsidR="00330397" w:rsidRPr="00346673">
        <w:rPr>
          <w:rFonts w:ascii="Arial" w:hAnsi="Arial" w:cs="Arial"/>
          <w:kern w:val="1"/>
          <w:sz w:val="24"/>
          <w:szCs w:val="24"/>
          <w:lang w:val="de-DE"/>
        </w:rPr>
        <w:t xml:space="preserve"> outsour</w:t>
      </w:r>
      <w:r w:rsidR="00F52E0B" w:rsidRPr="00346673">
        <w:rPr>
          <w:rFonts w:ascii="Arial" w:hAnsi="Arial" w:cs="Arial"/>
          <w:kern w:val="1"/>
          <w:sz w:val="24"/>
          <w:szCs w:val="24"/>
          <w:lang w:val="de-DE"/>
        </w:rPr>
        <w:t>c</w:t>
      </w:r>
      <w:r w:rsidR="00330397" w:rsidRPr="00346673">
        <w:rPr>
          <w:rFonts w:ascii="Arial" w:hAnsi="Arial" w:cs="Arial"/>
          <w:kern w:val="1"/>
          <w:sz w:val="24"/>
          <w:szCs w:val="24"/>
          <w:lang w:val="de-DE"/>
        </w:rPr>
        <w:t>ing and globalization, and managing process improvements</w:t>
      </w:r>
      <w:r w:rsidR="00F30D23">
        <w:rPr>
          <w:rFonts w:ascii="Arial" w:hAnsi="Arial" w:cs="Arial"/>
          <w:kern w:val="1"/>
          <w:sz w:val="24"/>
          <w:szCs w:val="24"/>
          <w:lang w:val="de-DE"/>
        </w:rPr>
        <w:t xml:space="preserve"> ‒ </w:t>
      </w:r>
      <w:r w:rsidR="00040269">
        <w:rPr>
          <w:rFonts w:ascii="Arial" w:hAnsi="Arial" w:cs="Arial"/>
          <w:kern w:val="1"/>
          <w:sz w:val="24"/>
          <w:szCs w:val="24"/>
          <w:lang w:val="de-DE"/>
        </w:rPr>
        <w:t>all under one roof.</w:t>
      </w:r>
      <w:r w:rsidR="005C7480" w:rsidRPr="006658D4">
        <w:rPr>
          <w:rFonts w:ascii="Arial" w:hAnsi="Arial" w:cs="Arial"/>
          <w:kern w:val="1"/>
          <w:sz w:val="24"/>
          <w:szCs w:val="24"/>
          <w:lang w:val="de-DE"/>
        </w:rPr>
        <w:br/>
      </w:r>
    </w:p>
    <w:p w14:paraId="57A1B622" w14:textId="77777777" w:rsidR="00D3362D" w:rsidRPr="00E43C35" w:rsidRDefault="005C7480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264" w:lineRule="auto"/>
        <w:rPr>
          <w:rFonts w:ascii="Arial" w:eastAsia="MijaW03-Bold" w:hAnsi="Arial" w:cs="Arial"/>
          <w:b/>
          <w:kern w:val="1"/>
          <w:sz w:val="24"/>
          <w:szCs w:val="24"/>
        </w:rPr>
      </w:pPr>
      <w:r w:rsidRPr="00E43C35">
        <w:rPr>
          <w:rFonts w:ascii="Arial" w:hAnsi="Arial" w:cs="Arial"/>
          <w:b/>
          <w:kern w:val="1"/>
          <w:sz w:val="24"/>
          <w:szCs w:val="24"/>
        </w:rPr>
        <w:t xml:space="preserve">Advantages for our </w:t>
      </w:r>
      <w:r w:rsidR="000D23D3" w:rsidRPr="00E43C35">
        <w:rPr>
          <w:rFonts w:ascii="Arial" w:hAnsi="Arial" w:cs="Arial"/>
          <w:b/>
          <w:kern w:val="1"/>
          <w:sz w:val="24"/>
          <w:szCs w:val="24"/>
        </w:rPr>
        <w:t>organization</w:t>
      </w:r>
    </w:p>
    <w:p w14:paraId="71D52325" w14:textId="77777777" w:rsidR="00D3362D" w:rsidRPr="00E43C35" w:rsidRDefault="00D3362D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Bold" w:hAnsi="Arial" w:cs="Arial"/>
          <w:b/>
          <w:kern w:val="1"/>
          <w:sz w:val="24"/>
          <w:szCs w:val="24"/>
        </w:rPr>
      </w:pPr>
    </w:p>
    <w:p w14:paraId="18B238C2" w14:textId="00C6C0D3" w:rsidR="00D3362D" w:rsidRDefault="008F5D15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This</w:t>
      </w:r>
      <w:r w:rsidR="00BB3B2A">
        <w:rPr>
          <w:rFonts w:ascii="Arial" w:hAnsi="Arial" w:cs="Arial"/>
          <w:kern w:val="1"/>
          <w:sz w:val="24"/>
          <w:szCs w:val="24"/>
        </w:rPr>
        <w:t xml:space="preserve"> event allows me to </w:t>
      </w:r>
      <w:r w:rsidR="0012552F">
        <w:rPr>
          <w:rFonts w:ascii="Arial" w:hAnsi="Arial" w:cs="Arial"/>
          <w:kern w:val="1"/>
          <w:sz w:val="24"/>
          <w:szCs w:val="24"/>
        </w:rPr>
        <w:t>build a customized education</w:t>
      </w:r>
      <w:r w:rsidR="001E2B11">
        <w:rPr>
          <w:rFonts w:ascii="Arial" w:hAnsi="Arial" w:cs="Arial"/>
          <w:kern w:val="1"/>
          <w:sz w:val="24"/>
          <w:szCs w:val="24"/>
        </w:rPr>
        <w:t>al</w:t>
      </w:r>
      <w:r w:rsidR="0012552F">
        <w:rPr>
          <w:rFonts w:ascii="Arial" w:hAnsi="Arial" w:cs="Arial"/>
          <w:kern w:val="1"/>
          <w:sz w:val="24"/>
          <w:szCs w:val="24"/>
        </w:rPr>
        <w:t xml:space="preserve"> program</w:t>
      </w:r>
      <w:r w:rsidR="00BB3B2A">
        <w:rPr>
          <w:rFonts w:ascii="Arial" w:hAnsi="Arial" w:cs="Arial"/>
          <w:kern w:val="1"/>
          <w:sz w:val="24"/>
          <w:szCs w:val="24"/>
        </w:rPr>
        <w:t xml:space="preserve"> </w:t>
      </w:r>
      <w:r w:rsidR="00080084">
        <w:rPr>
          <w:rFonts w:ascii="Arial" w:hAnsi="Arial" w:cs="Arial"/>
          <w:kern w:val="1"/>
          <w:sz w:val="24"/>
          <w:szCs w:val="24"/>
        </w:rPr>
        <w:t>tailored to our</w:t>
      </w:r>
      <w:r w:rsidR="00BB3B2A">
        <w:rPr>
          <w:rFonts w:ascii="Arial" w:hAnsi="Arial" w:cs="Arial"/>
          <w:kern w:val="1"/>
          <w:sz w:val="24"/>
          <w:szCs w:val="24"/>
        </w:rPr>
        <w:t xml:space="preserve"> organization’</w:t>
      </w:r>
      <w:r w:rsidR="00566C7D">
        <w:rPr>
          <w:rFonts w:ascii="Arial" w:hAnsi="Arial" w:cs="Arial"/>
          <w:kern w:val="1"/>
          <w:sz w:val="24"/>
          <w:szCs w:val="24"/>
        </w:rPr>
        <w:t>s needs. Here are a few advantages:</w:t>
      </w:r>
    </w:p>
    <w:p w14:paraId="083816C3" w14:textId="77777777" w:rsidR="00A86471" w:rsidRDefault="00A86471" w:rsidP="007D074C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60" w:lineRule="auto"/>
        <w:rPr>
          <w:rFonts w:ascii="Arial" w:hAnsi="Arial" w:cs="Arial"/>
          <w:kern w:val="1"/>
          <w:sz w:val="24"/>
          <w:szCs w:val="24"/>
        </w:rPr>
      </w:pPr>
    </w:p>
    <w:p w14:paraId="6ACDF7BA" w14:textId="6AD62483" w:rsidR="0070116B" w:rsidRDefault="00D51F6E" w:rsidP="007D074C">
      <w:pPr>
        <w:pStyle w:val="Default"/>
        <w:widowControl w:val="0"/>
        <w:numPr>
          <w:ilvl w:val="0"/>
          <w:numId w:val="5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60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 xml:space="preserve">Explore </w:t>
      </w:r>
      <w:r w:rsidR="0022029E">
        <w:rPr>
          <w:rFonts w:ascii="Arial" w:hAnsi="Arial" w:cs="Arial"/>
          <w:kern w:val="1"/>
          <w:sz w:val="24"/>
          <w:szCs w:val="24"/>
        </w:rPr>
        <w:t>the latest payroll products and services that we can use</w:t>
      </w:r>
      <w:r w:rsidR="005A54C6">
        <w:rPr>
          <w:rFonts w:ascii="Arial" w:hAnsi="Arial" w:cs="Arial"/>
          <w:kern w:val="1"/>
          <w:sz w:val="24"/>
          <w:szCs w:val="24"/>
        </w:rPr>
        <w:t xml:space="preserve"> to improve our </w:t>
      </w:r>
      <w:r w:rsidR="006F1768">
        <w:rPr>
          <w:rFonts w:ascii="Arial" w:hAnsi="Arial" w:cs="Arial"/>
          <w:kern w:val="1"/>
          <w:sz w:val="24"/>
          <w:szCs w:val="24"/>
        </w:rPr>
        <w:t>organization</w:t>
      </w:r>
    </w:p>
    <w:p w14:paraId="7AA57FF2" w14:textId="77777777" w:rsidR="002345AD" w:rsidRDefault="002345AD" w:rsidP="007D074C">
      <w:pPr>
        <w:pStyle w:val="Default"/>
        <w:widowControl w:val="0"/>
        <w:numPr>
          <w:ilvl w:val="0"/>
          <w:numId w:val="5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60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 xml:space="preserve">Build an efficient </w:t>
      </w:r>
      <w:r w:rsidR="002421E2">
        <w:rPr>
          <w:rFonts w:ascii="Arial" w:hAnsi="Arial" w:cs="Arial"/>
          <w:kern w:val="1"/>
          <w:sz w:val="24"/>
          <w:szCs w:val="24"/>
        </w:rPr>
        <w:t xml:space="preserve">payroll </w:t>
      </w:r>
      <w:r>
        <w:rPr>
          <w:rFonts w:ascii="Arial" w:hAnsi="Arial" w:cs="Arial"/>
          <w:kern w:val="1"/>
          <w:sz w:val="24"/>
          <w:szCs w:val="24"/>
        </w:rPr>
        <w:t xml:space="preserve">operation </w:t>
      </w:r>
      <w:r w:rsidR="008E64C7">
        <w:rPr>
          <w:rFonts w:ascii="Arial" w:hAnsi="Arial" w:cs="Arial"/>
          <w:kern w:val="1"/>
          <w:sz w:val="24"/>
          <w:szCs w:val="24"/>
        </w:rPr>
        <w:t>with improved internal controls</w:t>
      </w:r>
      <w:r>
        <w:rPr>
          <w:rFonts w:ascii="Arial" w:hAnsi="Arial" w:cs="Arial"/>
          <w:kern w:val="1"/>
          <w:sz w:val="24"/>
          <w:szCs w:val="24"/>
        </w:rPr>
        <w:t xml:space="preserve"> </w:t>
      </w:r>
      <w:r w:rsidR="002421E2">
        <w:rPr>
          <w:rFonts w:ascii="Arial" w:hAnsi="Arial" w:cs="Arial"/>
          <w:kern w:val="1"/>
          <w:sz w:val="24"/>
          <w:szCs w:val="24"/>
        </w:rPr>
        <w:t xml:space="preserve">including </w:t>
      </w:r>
      <w:r>
        <w:rPr>
          <w:rFonts w:ascii="Arial" w:hAnsi="Arial" w:cs="Arial"/>
          <w:kern w:val="1"/>
          <w:sz w:val="24"/>
          <w:szCs w:val="24"/>
        </w:rPr>
        <w:t>electronic payment methods and reconciliations</w:t>
      </w:r>
    </w:p>
    <w:p w14:paraId="3A2A5DFA" w14:textId="77777777" w:rsidR="002345AD" w:rsidRPr="006658D4" w:rsidRDefault="002345AD" w:rsidP="007D074C">
      <w:pPr>
        <w:pStyle w:val="Default"/>
        <w:widowControl w:val="0"/>
        <w:numPr>
          <w:ilvl w:val="0"/>
          <w:numId w:val="5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60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 xml:space="preserve">Achieve a penalty-free </w:t>
      </w:r>
      <w:r w:rsidR="008A5757">
        <w:rPr>
          <w:rFonts w:ascii="Arial" w:hAnsi="Arial" w:cs="Arial"/>
          <w:kern w:val="1"/>
          <w:sz w:val="24"/>
          <w:szCs w:val="24"/>
        </w:rPr>
        <w:t>payroll by identifying compliance issues and resolving them before our organization is subject to penalties</w:t>
      </w:r>
    </w:p>
    <w:p w14:paraId="1095A354" w14:textId="61DF423D" w:rsidR="006E1507" w:rsidRDefault="00737F5B" w:rsidP="006E1507">
      <w:pPr>
        <w:pStyle w:val="Default"/>
        <w:widowControl w:val="0"/>
        <w:numPr>
          <w:ilvl w:val="0"/>
          <w:numId w:val="5"/>
        </w:numPr>
        <w:tabs>
          <w:tab w:val="left" w:pos="709"/>
          <w:tab w:val="left" w:pos="1418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60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FREE access to Virtual Congress &amp; Expo with additional educational webcasts that are presented live by subject matter experts</w:t>
      </w:r>
      <w:r w:rsidR="00184C0E">
        <w:rPr>
          <w:rFonts w:ascii="Arial" w:hAnsi="Arial" w:cs="Arial"/>
          <w:kern w:val="1"/>
          <w:sz w:val="24"/>
          <w:szCs w:val="24"/>
        </w:rPr>
        <w:t xml:space="preserve"> (a $569 value)</w:t>
      </w:r>
    </w:p>
    <w:p w14:paraId="2F256A87" w14:textId="6217EAFE" w:rsidR="00737F5B" w:rsidRPr="006E1507" w:rsidRDefault="00737F5B" w:rsidP="006E1507">
      <w:pPr>
        <w:pStyle w:val="Default"/>
        <w:widowControl w:val="0"/>
        <w:numPr>
          <w:ilvl w:val="0"/>
          <w:numId w:val="5"/>
        </w:numPr>
        <w:tabs>
          <w:tab w:val="left" w:pos="709"/>
          <w:tab w:val="left" w:pos="1418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6E1507">
        <w:rPr>
          <w:rFonts w:ascii="Arial" w:hAnsi="Arial" w:cs="Arial"/>
          <w:kern w:val="1"/>
          <w:sz w:val="24"/>
          <w:szCs w:val="24"/>
        </w:rPr>
        <w:t xml:space="preserve">Earn up to </w:t>
      </w:r>
      <w:r w:rsidR="00A14040">
        <w:rPr>
          <w:rFonts w:ascii="Arial" w:hAnsi="Arial" w:cs="Arial"/>
          <w:kern w:val="1"/>
          <w:sz w:val="24"/>
          <w:szCs w:val="24"/>
        </w:rPr>
        <w:t>20</w:t>
      </w:r>
      <w:r w:rsidRPr="006E1507">
        <w:rPr>
          <w:rFonts w:ascii="Arial" w:hAnsi="Arial" w:cs="Arial"/>
          <w:kern w:val="1"/>
          <w:sz w:val="24"/>
          <w:szCs w:val="24"/>
        </w:rPr>
        <w:t xml:space="preserve"> RCH credits by attending Congress and </w:t>
      </w:r>
      <w:r w:rsidR="008869BC">
        <w:rPr>
          <w:rFonts w:ascii="Arial" w:hAnsi="Arial" w:cs="Arial"/>
          <w:kern w:val="1"/>
          <w:sz w:val="24"/>
          <w:szCs w:val="24"/>
        </w:rPr>
        <w:t xml:space="preserve">22 RCHs for </w:t>
      </w:r>
      <w:r w:rsidRPr="006E1507">
        <w:rPr>
          <w:rFonts w:ascii="Arial" w:hAnsi="Arial" w:cs="Arial"/>
          <w:kern w:val="1"/>
          <w:sz w:val="24"/>
          <w:szCs w:val="24"/>
        </w:rPr>
        <w:t>Virtual Congress</w:t>
      </w:r>
    </w:p>
    <w:p w14:paraId="191C71F2" w14:textId="77777777" w:rsidR="000D23D3" w:rsidRPr="006658D4" w:rsidRDefault="000D23D3" w:rsidP="000D23D3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ind w:left="360"/>
        <w:rPr>
          <w:rFonts w:ascii="Arial" w:hAnsi="Arial" w:cs="Arial"/>
          <w:kern w:val="1"/>
          <w:sz w:val="24"/>
          <w:szCs w:val="24"/>
          <w:lang w:val="de-DE"/>
        </w:rPr>
      </w:pPr>
    </w:p>
    <w:p w14:paraId="519ECFD7" w14:textId="77777777" w:rsidR="006E1507" w:rsidRDefault="006E1507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b/>
          <w:kern w:val="1"/>
          <w:sz w:val="24"/>
          <w:szCs w:val="24"/>
        </w:rPr>
      </w:pPr>
    </w:p>
    <w:p w14:paraId="647DD178" w14:textId="77777777" w:rsidR="00406478" w:rsidRDefault="00406478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b/>
          <w:kern w:val="1"/>
          <w:sz w:val="24"/>
          <w:szCs w:val="24"/>
        </w:rPr>
      </w:pPr>
    </w:p>
    <w:p w14:paraId="3020FDCB" w14:textId="77777777" w:rsidR="00A17147" w:rsidRDefault="00A17147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b/>
          <w:kern w:val="1"/>
          <w:sz w:val="24"/>
          <w:szCs w:val="24"/>
        </w:rPr>
      </w:pPr>
    </w:p>
    <w:p w14:paraId="734C0CDB" w14:textId="75A8C5DE" w:rsidR="00D3362D" w:rsidRPr="00E43C35" w:rsidRDefault="00F5601A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b/>
          <w:noProof/>
          <w:kern w:val="1"/>
          <w:sz w:val="24"/>
          <w:szCs w:val="24"/>
        </w:rPr>
      </w:pPr>
      <w:r w:rsidRPr="00E43C35">
        <w:rPr>
          <w:rFonts w:ascii="Arial" w:hAnsi="Arial" w:cs="Arial"/>
          <w:b/>
          <w:kern w:val="1"/>
          <w:sz w:val="24"/>
          <w:szCs w:val="24"/>
        </w:rPr>
        <w:lastRenderedPageBreak/>
        <w:t>Summary of costs</w:t>
      </w:r>
      <w:r w:rsidR="00E405CE">
        <w:rPr>
          <w:rFonts w:ascii="Arial" w:hAnsi="Arial" w:cs="Arial"/>
          <w:b/>
          <w:kern w:val="1"/>
          <w:sz w:val="24"/>
          <w:szCs w:val="24"/>
        </w:rPr>
        <w:t xml:space="preserve"> [Note: edit travel and food costs to fit your need</w:t>
      </w:r>
      <w:r w:rsidR="00693F8B">
        <w:rPr>
          <w:rFonts w:ascii="Arial" w:hAnsi="Arial" w:cs="Arial"/>
          <w:b/>
          <w:kern w:val="1"/>
          <w:sz w:val="24"/>
          <w:szCs w:val="24"/>
        </w:rPr>
        <w:t>s</w:t>
      </w:r>
      <w:r w:rsidR="00E405CE">
        <w:rPr>
          <w:rFonts w:ascii="Arial" w:hAnsi="Arial" w:cs="Arial"/>
          <w:b/>
          <w:kern w:val="1"/>
          <w:sz w:val="24"/>
          <w:szCs w:val="24"/>
        </w:rPr>
        <w:t>.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236EF" w:rsidRPr="006658D4" w14:paraId="3D35B856" w14:textId="77777777" w:rsidTr="009236EF">
        <w:tc>
          <w:tcPr>
            <w:tcW w:w="4675" w:type="dxa"/>
          </w:tcPr>
          <w:p w14:paraId="47961363" w14:textId="77777777" w:rsidR="009236EF" w:rsidRPr="006658D4" w:rsidRDefault="009236EF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  <w:t>Item</w:t>
            </w:r>
          </w:p>
        </w:tc>
        <w:tc>
          <w:tcPr>
            <w:tcW w:w="4675" w:type="dxa"/>
          </w:tcPr>
          <w:p w14:paraId="6372911C" w14:textId="77777777" w:rsidR="009236EF" w:rsidRPr="006658D4" w:rsidRDefault="009236EF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  <w:t>Expense</w:t>
            </w:r>
            <w:r w:rsidR="00A04122" w:rsidRPr="006658D4"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  <w:t>s</w:t>
            </w:r>
          </w:p>
        </w:tc>
      </w:tr>
      <w:tr w:rsidR="009236EF" w:rsidRPr="006658D4" w14:paraId="048E5ED6" w14:textId="77777777" w:rsidTr="009236EF">
        <w:tc>
          <w:tcPr>
            <w:tcW w:w="4675" w:type="dxa"/>
          </w:tcPr>
          <w:p w14:paraId="50ED9AED" w14:textId="77777777" w:rsidR="009236EF" w:rsidRPr="006658D4" w:rsidRDefault="009236EF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Conference fee</w:t>
            </w:r>
          </w:p>
        </w:tc>
        <w:tc>
          <w:tcPr>
            <w:tcW w:w="4675" w:type="dxa"/>
          </w:tcPr>
          <w:p w14:paraId="465D4E37" w14:textId="77777777" w:rsidR="009236EF" w:rsidRPr="006658D4" w:rsidRDefault="0093458D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$1,950</w:t>
            </w:r>
          </w:p>
        </w:tc>
      </w:tr>
      <w:tr w:rsidR="009236EF" w:rsidRPr="006658D4" w14:paraId="7B38C825" w14:textId="77777777" w:rsidTr="009236EF">
        <w:tc>
          <w:tcPr>
            <w:tcW w:w="4675" w:type="dxa"/>
          </w:tcPr>
          <w:p w14:paraId="64D8FCD3" w14:textId="77777777" w:rsidR="009236EF" w:rsidRPr="006658D4" w:rsidRDefault="009236EF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Hotel</w:t>
            </w:r>
          </w:p>
        </w:tc>
        <w:tc>
          <w:tcPr>
            <w:tcW w:w="4675" w:type="dxa"/>
          </w:tcPr>
          <w:p w14:paraId="7368169F" w14:textId="66BBC870" w:rsidR="009236EF" w:rsidRPr="006658D4" w:rsidRDefault="0093458D" w:rsidP="0093458D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$</w:t>
            </w:r>
            <w:r w:rsidR="002421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 xml:space="preserve">239 </w:t>
            </w:r>
            <w:r w:rsidR="00E405CE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 xml:space="preserve">per night, plus </w:t>
            </w:r>
            <w:r w:rsidR="00601F4D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tax ($</w:t>
            </w:r>
            <w:r w:rsidR="002421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956</w:t>
            </w:r>
            <w:r w:rsidR="00601F4D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 xml:space="preserve"> for </w:t>
            </w:r>
            <w:r w:rsidR="002421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4</w:t>
            </w:r>
            <w:r w:rsidR="00601F4D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 xml:space="preserve"> nights</w:t>
            </w:r>
            <w:r w:rsidR="00693F8B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, plus tax</w:t>
            </w:r>
            <w:r w:rsidR="00601F4D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)</w:t>
            </w:r>
          </w:p>
        </w:tc>
      </w:tr>
      <w:tr w:rsidR="009236EF" w:rsidRPr="006658D4" w14:paraId="14DD22BC" w14:textId="77777777" w:rsidTr="009236EF">
        <w:tc>
          <w:tcPr>
            <w:tcW w:w="4675" w:type="dxa"/>
          </w:tcPr>
          <w:p w14:paraId="4C633358" w14:textId="77777777" w:rsidR="009236EF" w:rsidRPr="006658D4" w:rsidRDefault="009236EF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Flight</w:t>
            </w:r>
          </w:p>
        </w:tc>
        <w:tc>
          <w:tcPr>
            <w:tcW w:w="4675" w:type="dxa"/>
          </w:tcPr>
          <w:p w14:paraId="14B59335" w14:textId="77777777" w:rsidR="009236EF" w:rsidRPr="006658D4" w:rsidRDefault="00D849BC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$</w:t>
            </w:r>
            <w:r w:rsidR="002E3135"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300 - $600</w:t>
            </w:r>
          </w:p>
        </w:tc>
      </w:tr>
      <w:tr w:rsidR="009236EF" w:rsidRPr="006658D4" w14:paraId="534DBC81" w14:textId="77777777" w:rsidTr="009236EF">
        <w:tc>
          <w:tcPr>
            <w:tcW w:w="4675" w:type="dxa"/>
          </w:tcPr>
          <w:p w14:paraId="028A4EE8" w14:textId="77777777" w:rsidR="009236EF" w:rsidRPr="006658D4" w:rsidRDefault="00C6607B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Ground Transportation</w:t>
            </w:r>
          </w:p>
        </w:tc>
        <w:tc>
          <w:tcPr>
            <w:tcW w:w="4675" w:type="dxa"/>
          </w:tcPr>
          <w:p w14:paraId="0F01CE23" w14:textId="77777777" w:rsidR="009236EF" w:rsidRPr="006658D4" w:rsidRDefault="00D849BC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$</w:t>
            </w:r>
            <w:r w:rsidR="002E3135"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50</w:t>
            </w:r>
          </w:p>
        </w:tc>
      </w:tr>
      <w:tr w:rsidR="009236EF" w:rsidRPr="006658D4" w14:paraId="436B895C" w14:textId="77777777" w:rsidTr="009236EF">
        <w:tc>
          <w:tcPr>
            <w:tcW w:w="4675" w:type="dxa"/>
          </w:tcPr>
          <w:p w14:paraId="68457CA6" w14:textId="77777777" w:rsidR="009236EF" w:rsidRPr="006658D4" w:rsidRDefault="00C6607B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Food</w:t>
            </w:r>
            <w:r w:rsidR="00E405CE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*</w:t>
            </w:r>
          </w:p>
        </w:tc>
        <w:tc>
          <w:tcPr>
            <w:tcW w:w="4675" w:type="dxa"/>
          </w:tcPr>
          <w:p w14:paraId="4CCBD9B3" w14:textId="77777777" w:rsidR="009236EF" w:rsidRPr="006658D4" w:rsidRDefault="00D849BC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$</w:t>
            </w:r>
            <w:r w:rsidR="0011613C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3</w:t>
            </w:r>
            <w:r w:rsidR="00F24D71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00</w:t>
            </w:r>
          </w:p>
        </w:tc>
      </w:tr>
      <w:tr w:rsidR="009236EF" w:rsidRPr="006658D4" w14:paraId="60858936" w14:textId="77777777" w:rsidTr="009236EF">
        <w:tc>
          <w:tcPr>
            <w:tcW w:w="4675" w:type="dxa"/>
          </w:tcPr>
          <w:p w14:paraId="0F816664" w14:textId="77777777" w:rsidR="009236EF" w:rsidRPr="006658D4" w:rsidRDefault="00C6607B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b/>
                <w:noProof/>
                <w:kern w:val="1"/>
                <w:sz w:val="24"/>
                <w:szCs w:val="24"/>
              </w:rPr>
              <w:t>Total</w:t>
            </w:r>
          </w:p>
        </w:tc>
        <w:tc>
          <w:tcPr>
            <w:tcW w:w="4675" w:type="dxa"/>
          </w:tcPr>
          <w:p w14:paraId="7241C73E" w14:textId="77777777" w:rsidR="009236EF" w:rsidRPr="006658D4" w:rsidRDefault="00D849BC">
            <w:pPr>
              <w:pStyle w:val="Default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</w:tabs>
              <w:suppressAutoHyphens/>
              <w:spacing w:line="312" w:lineRule="auto"/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</w:pPr>
            <w:r w:rsidRPr="006658D4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$</w:t>
            </w:r>
            <w:r w:rsidR="002421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3</w:t>
            </w:r>
            <w:r w:rsidR="0011613C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,</w:t>
            </w:r>
            <w:r w:rsidR="002421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5</w:t>
            </w:r>
            <w:r w:rsidR="0011613C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56 - $</w:t>
            </w:r>
            <w:r w:rsidR="001848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3</w:t>
            </w:r>
            <w:r w:rsidR="0011613C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,</w:t>
            </w:r>
            <w:r w:rsidR="001848E2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8</w:t>
            </w:r>
            <w:r w:rsidR="0011613C">
              <w:rPr>
                <w:rFonts w:ascii="Arial" w:eastAsia="Elena Regular" w:hAnsi="Arial" w:cs="Arial"/>
                <w:noProof/>
                <w:kern w:val="1"/>
                <w:sz w:val="24"/>
                <w:szCs w:val="24"/>
              </w:rPr>
              <w:t>56</w:t>
            </w:r>
          </w:p>
        </w:tc>
      </w:tr>
    </w:tbl>
    <w:p w14:paraId="7DEDC7D6" w14:textId="77777777" w:rsidR="009236EF" w:rsidRPr="006658D4" w:rsidRDefault="00180E4A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noProof/>
          <w:kern w:val="1"/>
          <w:sz w:val="24"/>
          <w:szCs w:val="24"/>
        </w:rPr>
      </w:pPr>
      <w:r>
        <w:rPr>
          <w:rFonts w:ascii="Arial" w:eastAsia="Elena Regular" w:hAnsi="Arial" w:cs="Arial"/>
          <w:noProof/>
          <w:kern w:val="1"/>
          <w:sz w:val="24"/>
          <w:szCs w:val="24"/>
        </w:rPr>
        <w:t>*Event</w:t>
      </w:r>
      <w:r w:rsidR="00657218">
        <w:rPr>
          <w:rFonts w:ascii="Arial" w:eastAsia="Elena Regular" w:hAnsi="Arial" w:cs="Arial"/>
          <w:noProof/>
          <w:kern w:val="1"/>
          <w:sz w:val="24"/>
          <w:szCs w:val="24"/>
        </w:rPr>
        <w:t xml:space="preserve"> includes</w:t>
      </w:r>
      <w:r w:rsidR="002421E2">
        <w:rPr>
          <w:rFonts w:ascii="Arial" w:eastAsia="Elena Regular" w:hAnsi="Arial" w:cs="Arial"/>
          <w:noProof/>
          <w:kern w:val="1"/>
          <w:sz w:val="24"/>
          <w:szCs w:val="24"/>
        </w:rPr>
        <w:t xml:space="preserve"> four lunches, one dinner, and two cocktail receptions.</w:t>
      </w:r>
    </w:p>
    <w:p w14:paraId="5DFAA2AB" w14:textId="77777777" w:rsidR="00FE041E" w:rsidRPr="006658D4" w:rsidRDefault="00FE041E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kern w:val="1"/>
          <w:sz w:val="24"/>
          <w:szCs w:val="24"/>
        </w:rPr>
      </w:pPr>
    </w:p>
    <w:p w14:paraId="733F589A" w14:textId="788393EF" w:rsidR="00D3362D" w:rsidRPr="006658D4" w:rsidRDefault="00C436F5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 xml:space="preserve">I </w:t>
      </w:r>
      <w:r w:rsidR="005C7480" w:rsidRPr="006658D4">
        <w:rPr>
          <w:rFonts w:ascii="Arial" w:hAnsi="Arial" w:cs="Arial"/>
          <w:kern w:val="1"/>
          <w:sz w:val="24"/>
          <w:szCs w:val="24"/>
        </w:rPr>
        <w:t>appreciate you</w:t>
      </w:r>
      <w:r w:rsidR="00276821">
        <w:rPr>
          <w:rFonts w:ascii="Arial" w:hAnsi="Arial" w:cs="Arial"/>
          <w:kern w:val="1"/>
          <w:sz w:val="24"/>
          <w:szCs w:val="24"/>
        </w:rPr>
        <w:t>r</w:t>
      </w:r>
      <w:r w:rsidR="00AB2AB8">
        <w:rPr>
          <w:rFonts w:ascii="Arial" w:hAnsi="Arial" w:cs="Arial"/>
          <w:kern w:val="1"/>
          <w:sz w:val="24"/>
          <w:szCs w:val="24"/>
        </w:rPr>
        <w:t xml:space="preserve"> consideration of</w:t>
      </w:r>
      <w:r w:rsidR="00E405CE">
        <w:rPr>
          <w:rFonts w:ascii="Arial" w:hAnsi="Arial" w:cs="Arial"/>
          <w:kern w:val="1"/>
          <w:sz w:val="24"/>
          <w:szCs w:val="24"/>
        </w:rPr>
        <w:t xml:space="preserve"> my </w:t>
      </w:r>
      <w:r w:rsidR="00D8327E">
        <w:rPr>
          <w:rFonts w:ascii="Arial" w:hAnsi="Arial" w:cs="Arial"/>
          <w:kern w:val="1"/>
          <w:sz w:val="24"/>
          <w:szCs w:val="24"/>
        </w:rPr>
        <w:t>request. Please</w:t>
      </w:r>
      <w:r w:rsidR="005C7480" w:rsidRPr="006658D4">
        <w:rPr>
          <w:rFonts w:ascii="Arial" w:hAnsi="Arial" w:cs="Arial"/>
          <w:kern w:val="1"/>
          <w:sz w:val="24"/>
          <w:szCs w:val="24"/>
        </w:rPr>
        <w:t xml:space="preserve"> </w:t>
      </w:r>
      <w:r w:rsidR="00276821">
        <w:rPr>
          <w:rFonts w:ascii="Arial" w:hAnsi="Arial" w:cs="Arial"/>
          <w:kern w:val="1"/>
          <w:sz w:val="24"/>
          <w:szCs w:val="24"/>
        </w:rPr>
        <w:t>take</w:t>
      </w:r>
      <w:r w:rsidR="005C7480" w:rsidRPr="006658D4">
        <w:rPr>
          <w:rFonts w:ascii="Arial" w:hAnsi="Arial" w:cs="Arial"/>
          <w:kern w:val="1"/>
          <w:sz w:val="24"/>
          <w:szCs w:val="24"/>
        </w:rPr>
        <w:t xml:space="preserve"> a moment to look at the </w:t>
      </w:r>
      <w:r w:rsidR="00293B24">
        <w:rPr>
          <w:rFonts w:ascii="Arial" w:hAnsi="Arial" w:cs="Arial"/>
          <w:kern w:val="1"/>
          <w:sz w:val="24"/>
          <w:szCs w:val="24"/>
        </w:rPr>
        <w:t xml:space="preserve">Annual Congress </w:t>
      </w:r>
      <w:r w:rsidR="005C7480" w:rsidRPr="006658D4">
        <w:rPr>
          <w:rFonts w:ascii="Arial" w:hAnsi="Arial" w:cs="Arial"/>
          <w:kern w:val="1"/>
          <w:sz w:val="24"/>
          <w:szCs w:val="24"/>
        </w:rPr>
        <w:t xml:space="preserve">website </w:t>
      </w:r>
      <w:r w:rsidR="00AA7528" w:rsidRPr="006658D4">
        <w:rPr>
          <w:rFonts w:ascii="Arial" w:hAnsi="Arial" w:cs="Arial"/>
          <w:kern w:val="1"/>
          <w:sz w:val="24"/>
          <w:szCs w:val="24"/>
        </w:rPr>
        <w:t>—</w:t>
      </w:r>
      <w:r w:rsidR="00AA7528" w:rsidRPr="006658D4">
        <w:rPr>
          <w:rStyle w:val="Hyperlink0"/>
          <w:rFonts w:ascii="Arial" w:hAnsi="Arial" w:cs="Arial"/>
          <w:kern w:val="1"/>
          <w:sz w:val="24"/>
          <w:szCs w:val="24"/>
          <w:u w:val="none"/>
          <w:lang w:val="de-DE"/>
        </w:rPr>
        <w:t xml:space="preserve"> </w:t>
      </w:r>
      <w:hyperlink r:id="rId8" w:history="1">
        <w:r w:rsidR="00293B24" w:rsidRPr="002E3845">
          <w:rPr>
            <w:rStyle w:val="Hyperlink"/>
            <w:rFonts w:ascii="Arial" w:hAnsi="Arial" w:cs="Arial"/>
            <w:color w:val="00A2FF" w:themeColor="accent1"/>
            <w:kern w:val="1"/>
            <w:sz w:val="24"/>
            <w:szCs w:val="24"/>
            <w:lang w:val="de-DE"/>
          </w:rPr>
          <w:t>APAcongress.com</w:t>
        </w:r>
      </w:hyperlink>
      <w:r w:rsidR="005C7480" w:rsidRPr="001273F8">
        <w:rPr>
          <w:rFonts w:ascii="Arial" w:hAnsi="Arial" w:cs="Arial"/>
          <w:color w:val="auto"/>
          <w:kern w:val="1"/>
          <w:sz w:val="24"/>
          <w:szCs w:val="24"/>
        </w:rPr>
        <w:t xml:space="preserve"> </w:t>
      </w:r>
      <w:r w:rsidR="005C7480" w:rsidRPr="006658D4">
        <w:rPr>
          <w:rFonts w:ascii="Arial" w:hAnsi="Arial" w:cs="Arial"/>
          <w:kern w:val="1"/>
          <w:sz w:val="24"/>
          <w:szCs w:val="24"/>
        </w:rPr>
        <w:t xml:space="preserve">— </w:t>
      </w:r>
      <w:r w:rsidR="00D8327E">
        <w:rPr>
          <w:rFonts w:ascii="Arial" w:hAnsi="Arial" w:cs="Arial"/>
          <w:kern w:val="1"/>
          <w:sz w:val="24"/>
          <w:szCs w:val="24"/>
        </w:rPr>
        <w:t xml:space="preserve">for </w:t>
      </w:r>
      <w:r w:rsidR="00276821">
        <w:rPr>
          <w:rFonts w:ascii="Arial" w:hAnsi="Arial" w:cs="Arial"/>
          <w:kern w:val="1"/>
          <w:sz w:val="24"/>
          <w:szCs w:val="24"/>
        </w:rPr>
        <w:t>an overview of covered topics</w:t>
      </w:r>
      <w:r w:rsidR="005C7480" w:rsidRPr="006658D4">
        <w:rPr>
          <w:rFonts w:ascii="Arial" w:hAnsi="Arial" w:cs="Arial"/>
          <w:kern w:val="1"/>
          <w:sz w:val="24"/>
          <w:szCs w:val="24"/>
        </w:rPr>
        <w:t>. I couldn’t be</w:t>
      </w:r>
      <w:r w:rsidR="00276821">
        <w:rPr>
          <w:rFonts w:ascii="Arial" w:hAnsi="Arial" w:cs="Arial"/>
          <w:kern w:val="1"/>
          <w:sz w:val="24"/>
          <w:szCs w:val="24"/>
        </w:rPr>
        <w:t xml:space="preserve"> more excited to attend this </w:t>
      </w:r>
      <w:r w:rsidR="00544EBC">
        <w:rPr>
          <w:rFonts w:ascii="Arial" w:hAnsi="Arial" w:cs="Arial"/>
          <w:kern w:val="1"/>
          <w:sz w:val="24"/>
          <w:szCs w:val="24"/>
        </w:rPr>
        <w:t>event</w:t>
      </w:r>
      <w:r w:rsidR="00657218">
        <w:rPr>
          <w:rFonts w:ascii="Arial" w:hAnsi="Arial" w:cs="Arial"/>
          <w:kern w:val="1"/>
          <w:sz w:val="24"/>
          <w:szCs w:val="24"/>
        </w:rPr>
        <w:t xml:space="preserve">, and I’m </w:t>
      </w:r>
      <w:r w:rsidR="005C7480" w:rsidRPr="006658D4">
        <w:rPr>
          <w:rFonts w:ascii="Arial" w:hAnsi="Arial" w:cs="Arial"/>
          <w:kern w:val="1"/>
          <w:sz w:val="24"/>
          <w:szCs w:val="24"/>
        </w:rPr>
        <w:t xml:space="preserve">certain </w:t>
      </w:r>
      <w:r w:rsidR="006879F3">
        <w:rPr>
          <w:rFonts w:ascii="Arial" w:hAnsi="Arial" w:cs="Arial"/>
          <w:kern w:val="1"/>
          <w:sz w:val="24"/>
          <w:szCs w:val="24"/>
        </w:rPr>
        <w:t xml:space="preserve">this </w:t>
      </w:r>
      <w:r w:rsidR="00D8327E">
        <w:rPr>
          <w:rFonts w:ascii="Arial" w:hAnsi="Arial" w:cs="Arial"/>
          <w:kern w:val="1"/>
          <w:sz w:val="24"/>
          <w:szCs w:val="24"/>
        </w:rPr>
        <w:t xml:space="preserve">opportunity </w:t>
      </w:r>
      <w:r w:rsidR="006879F3">
        <w:rPr>
          <w:rFonts w:ascii="Arial" w:hAnsi="Arial" w:cs="Arial"/>
          <w:kern w:val="1"/>
          <w:sz w:val="24"/>
          <w:szCs w:val="24"/>
        </w:rPr>
        <w:t>will be one of the best investments for myself and the entire organization.</w:t>
      </w:r>
    </w:p>
    <w:p w14:paraId="60370E05" w14:textId="77777777" w:rsidR="00D3362D" w:rsidRPr="006658D4" w:rsidRDefault="00D3362D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kern w:val="1"/>
          <w:sz w:val="24"/>
          <w:szCs w:val="24"/>
        </w:rPr>
      </w:pPr>
    </w:p>
    <w:p w14:paraId="3B21BC3E" w14:textId="77777777" w:rsidR="00D3362D" w:rsidRPr="006658D4" w:rsidRDefault="005C7480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i/>
          <w:iCs/>
          <w:kern w:val="1"/>
          <w:sz w:val="24"/>
          <w:szCs w:val="24"/>
        </w:rPr>
      </w:pPr>
      <w:r w:rsidRPr="006658D4">
        <w:rPr>
          <w:rFonts w:ascii="Arial" w:hAnsi="Arial" w:cs="Arial"/>
          <w:i/>
          <w:iCs/>
          <w:kern w:val="1"/>
          <w:sz w:val="24"/>
          <w:szCs w:val="24"/>
        </w:rPr>
        <w:t>Thank you for your time.</w:t>
      </w:r>
    </w:p>
    <w:p w14:paraId="183F7BFB" w14:textId="77777777" w:rsidR="00D3362D" w:rsidRPr="006658D4" w:rsidRDefault="00D3362D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kern w:val="1"/>
          <w:sz w:val="24"/>
          <w:szCs w:val="24"/>
        </w:rPr>
      </w:pPr>
    </w:p>
    <w:p w14:paraId="380B5CCE" w14:textId="0DE704E3" w:rsidR="003C0881" w:rsidRDefault="003C0881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hAnsi="Arial" w:cs="Arial"/>
          <w:i/>
          <w:iCs/>
          <w:kern w:val="1"/>
          <w:sz w:val="24"/>
          <w:szCs w:val="24"/>
        </w:rPr>
      </w:pPr>
      <w:r>
        <w:rPr>
          <w:rFonts w:ascii="Arial" w:hAnsi="Arial" w:cs="Arial"/>
          <w:i/>
          <w:iCs/>
          <w:kern w:val="1"/>
          <w:sz w:val="24"/>
          <w:szCs w:val="24"/>
        </w:rPr>
        <w:t>Yours truly</w:t>
      </w:r>
    </w:p>
    <w:p w14:paraId="1731E945" w14:textId="26F42C18" w:rsidR="00D3362D" w:rsidRPr="00920C3D" w:rsidRDefault="00FF089F">
      <w:pPr>
        <w:pStyle w:val="Default"/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spacing w:line="312" w:lineRule="auto"/>
        <w:rPr>
          <w:rFonts w:ascii="Arial" w:eastAsia="Elena Regular" w:hAnsi="Arial" w:cs="Arial"/>
          <w:i/>
          <w:iCs/>
          <w:kern w:val="1"/>
          <w:sz w:val="24"/>
          <w:szCs w:val="24"/>
          <w:lang w:val="de-DE"/>
        </w:rPr>
      </w:pPr>
      <w:r w:rsidRPr="006658D4">
        <w:rPr>
          <w:rFonts w:ascii="Arial" w:hAnsi="Arial" w:cs="Arial"/>
          <w:i/>
          <w:iCs/>
          <w:kern w:val="1"/>
          <w:sz w:val="24"/>
          <w:szCs w:val="24"/>
        </w:rPr>
        <w:t>[</w:t>
      </w:r>
      <w:r w:rsidR="00657218">
        <w:rPr>
          <w:rFonts w:ascii="Arial" w:hAnsi="Arial" w:cs="Arial"/>
          <w:i/>
          <w:iCs/>
          <w:kern w:val="1"/>
          <w:sz w:val="24"/>
          <w:szCs w:val="24"/>
        </w:rPr>
        <w:t>YOUR</w:t>
      </w:r>
      <w:r w:rsidRPr="006658D4">
        <w:rPr>
          <w:rFonts w:ascii="Arial" w:hAnsi="Arial" w:cs="Arial"/>
          <w:i/>
          <w:iCs/>
          <w:kern w:val="1"/>
          <w:sz w:val="24"/>
          <w:szCs w:val="24"/>
        </w:rPr>
        <w:t xml:space="preserve"> NAME]</w:t>
      </w:r>
      <w:r w:rsidR="00F52E0B" w:rsidRPr="006658D4">
        <w:rPr>
          <w:rFonts w:ascii="Arial" w:hAnsi="Arial" w:cs="Arial"/>
          <w:i/>
          <w:iCs/>
          <w:kern w:val="1"/>
          <w:sz w:val="24"/>
          <w:szCs w:val="24"/>
        </w:rPr>
        <w:t xml:space="preserve">, </w:t>
      </w:r>
      <w:r w:rsidR="005C7480" w:rsidRPr="006658D4">
        <w:rPr>
          <w:rFonts w:ascii="Arial" w:hAnsi="Arial" w:cs="Arial"/>
          <w:kern w:val="1"/>
          <w:sz w:val="24"/>
          <w:szCs w:val="24"/>
        </w:rPr>
        <w:br/>
      </w:r>
      <w:r w:rsidR="00657218">
        <w:rPr>
          <w:rFonts w:ascii="Arial" w:hAnsi="Arial" w:cs="Arial"/>
          <w:i/>
          <w:iCs/>
          <w:kern w:val="1"/>
          <w:sz w:val="24"/>
          <w:szCs w:val="24"/>
        </w:rPr>
        <w:t>a payroll professional</w:t>
      </w:r>
      <w:r w:rsidR="005C7480" w:rsidRPr="006658D4">
        <w:rPr>
          <w:rFonts w:ascii="Arial" w:hAnsi="Arial" w:cs="Arial"/>
          <w:i/>
          <w:iCs/>
          <w:kern w:val="1"/>
          <w:sz w:val="24"/>
          <w:szCs w:val="24"/>
        </w:rPr>
        <w:t>, passi</w:t>
      </w:r>
      <w:r w:rsidR="00417CBC" w:rsidRPr="006658D4">
        <w:rPr>
          <w:rFonts w:ascii="Arial" w:hAnsi="Arial" w:cs="Arial"/>
          <w:i/>
          <w:iCs/>
          <w:kern w:val="1"/>
          <w:sz w:val="24"/>
          <w:szCs w:val="24"/>
        </w:rPr>
        <w:t xml:space="preserve">onate about </w:t>
      </w:r>
      <w:r w:rsidR="0027396E">
        <w:rPr>
          <w:rFonts w:ascii="Arial" w:hAnsi="Arial" w:cs="Arial"/>
          <w:i/>
          <w:iCs/>
          <w:kern w:val="1"/>
          <w:sz w:val="24"/>
          <w:szCs w:val="24"/>
        </w:rPr>
        <w:t>developing</w:t>
      </w:r>
      <w:r w:rsidR="00417CBC" w:rsidRPr="006658D4">
        <w:rPr>
          <w:rFonts w:ascii="Arial" w:hAnsi="Arial" w:cs="Arial"/>
          <w:i/>
          <w:iCs/>
          <w:kern w:val="1"/>
          <w:sz w:val="24"/>
          <w:szCs w:val="24"/>
        </w:rPr>
        <w:t xml:space="preserve"> new skills </w:t>
      </w:r>
      <w:r w:rsidR="0027396E">
        <w:rPr>
          <w:rFonts w:ascii="Arial" w:hAnsi="Arial" w:cs="Arial"/>
          <w:i/>
          <w:iCs/>
          <w:kern w:val="1"/>
          <w:sz w:val="24"/>
          <w:szCs w:val="24"/>
        </w:rPr>
        <w:t>to improve</w:t>
      </w:r>
      <w:r w:rsidR="00417CBC" w:rsidRPr="006658D4">
        <w:rPr>
          <w:rFonts w:ascii="Arial" w:hAnsi="Arial" w:cs="Arial"/>
          <w:i/>
          <w:iCs/>
          <w:kern w:val="1"/>
          <w:sz w:val="24"/>
          <w:szCs w:val="24"/>
        </w:rPr>
        <w:t xml:space="preserve"> our </w:t>
      </w:r>
      <w:r w:rsidR="00563716" w:rsidRPr="006658D4">
        <w:rPr>
          <w:rFonts w:ascii="Arial" w:hAnsi="Arial" w:cs="Arial"/>
          <w:i/>
          <w:iCs/>
          <w:kern w:val="1"/>
          <w:sz w:val="24"/>
          <w:szCs w:val="24"/>
        </w:rPr>
        <w:t>team.</w:t>
      </w:r>
    </w:p>
    <w:sectPr w:rsidR="00D3362D" w:rsidRPr="00920C3D">
      <w:pgSz w:w="12240" w:h="15840"/>
      <w:pgMar w:top="1440" w:right="1440" w:bottom="1440" w:left="1440" w:header="720" w:footer="864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3FF111" w16cid:durableId="2159B8C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B5AE9" w14:textId="77777777" w:rsidR="005364B5" w:rsidRDefault="005364B5">
      <w:r>
        <w:separator/>
      </w:r>
    </w:p>
  </w:endnote>
  <w:endnote w:type="continuationSeparator" w:id="0">
    <w:p w14:paraId="52D1B06E" w14:textId="77777777" w:rsidR="005364B5" w:rsidRDefault="00536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Elena Regular">
    <w:altName w:val="Times New Roman"/>
    <w:charset w:val="00"/>
    <w:family w:val="roman"/>
    <w:pitch w:val="default"/>
  </w:font>
  <w:font w:name="MijaW03-Bold">
    <w:altName w:val="Times New Roman"/>
    <w:charset w:val="00"/>
    <w:family w:val="roman"/>
    <w:pitch w:val="default"/>
  </w:font>
  <w:font w:name="Elena Bold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EAEE93" w14:textId="77777777" w:rsidR="005364B5" w:rsidRDefault="005364B5">
      <w:r>
        <w:separator/>
      </w:r>
    </w:p>
  </w:footnote>
  <w:footnote w:type="continuationSeparator" w:id="0">
    <w:p w14:paraId="0B478EBC" w14:textId="77777777" w:rsidR="005364B5" w:rsidRDefault="00536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850194"/>
    <w:multiLevelType w:val="hybridMultilevel"/>
    <w:tmpl w:val="824E66D8"/>
    <w:lvl w:ilvl="0" w:tplc="DD28F424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9E1C08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1E08EA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468C84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4C260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40E58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F0C6A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06E3B00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A7A83DE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B1E605F"/>
    <w:multiLevelType w:val="hybridMultilevel"/>
    <w:tmpl w:val="DACC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00671"/>
    <w:multiLevelType w:val="hybridMultilevel"/>
    <w:tmpl w:val="87706400"/>
    <w:lvl w:ilvl="0" w:tplc="DD28F424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6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9E1C08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1E08EA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468C84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4C260C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40E58C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F0C6AC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06E3B00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A7A83DE">
      <w:start w:val="1"/>
      <w:numFmt w:val="bullet"/>
      <w:lvlText w:val="•"/>
      <w:lvlJc w:val="left"/>
      <w:pPr>
        <w:tabs>
          <w:tab w:val="left" w:pos="142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75470470"/>
    <w:multiLevelType w:val="hybridMultilevel"/>
    <w:tmpl w:val="F488BE78"/>
    <w:lvl w:ilvl="0" w:tplc="DD28F424">
      <w:start w:val="1"/>
      <w:numFmt w:val="bullet"/>
      <w:lvlText w:val="•"/>
      <w:lvlJc w:val="left"/>
      <w:pPr>
        <w:ind w:left="36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8F2C4E"/>
    <w:multiLevelType w:val="hybridMultilevel"/>
    <w:tmpl w:val="F26A504C"/>
    <w:lvl w:ilvl="0" w:tplc="04090001">
      <w:start w:val="1"/>
      <w:numFmt w:val="bullet"/>
      <w:lvlText w:val="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60" w:hanging="36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9E1C08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1E08EA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468C84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4C260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40E58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F0C6AC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06E3B00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A7A83DE">
      <w:start w:val="1"/>
      <w:numFmt w:val="bullet"/>
      <w:lvlText w:val="•"/>
      <w:lvlJc w:val="left"/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7ewNDU3MLAwMrVU0lEKTi0uzszPAykwrAUAFfQsNiwAAAA="/>
  </w:docVars>
  <w:rsids>
    <w:rsidRoot w:val="00D3362D"/>
    <w:rsid w:val="0000076D"/>
    <w:rsid w:val="00010697"/>
    <w:rsid w:val="000148FE"/>
    <w:rsid w:val="00024B84"/>
    <w:rsid w:val="00040269"/>
    <w:rsid w:val="00071F47"/>
    <w:rsid w:val="00073B89"/>
    <w:rsid w:val="00080084"/>
    <w:rsid w:val="000A26FF"/>
    <w:rsid w:val="000B737A"/>
    <w:rsid w:val="000C18C7"/>
    <w:rsid w:val="000C2C81"/>
    <w:rsid w:val="000D1D1B"/>
    <w:rsid w:val="000D23D3"/>
    <w:rsid w:val="000E018D"/>
    <w:rsid w:val="000E5009"/>
    <w:rsid w:val="0011613C"/>
    <w:rsid w:val="001170C9"/>
    <w:rsid w:val="00122AA5"/>
    <w:rsid w:val="0012552F"/>
    <w:rsid w:val="001273F8"/>
    <w:rsid w:val="001578A3"/>
    <w:rsid w:val="0016007C"/>
    <w:rsid w:val="00180E4A"/>
    <w:rsid w:val="001848E2"/>
    <w:rsid w:val="00184C0E"/>
    <w:rsid w:val="00185267"/>
    <w:rsid w:val="001A0261"/>
    <w:rsid w:val="001A398A"/>
    <w:rsid w:val="001A71C2"/>
    <w:rsid w:val="001B6505"/>
    <w:rsid w:val="001E2B11"/>
    <w:rsid w:val="001E3D48"/>
    <w:rsid w:val="001E6C95"/>
    <w:rsid w:val="001F49DD"/>
    <w:rsid w:val="001F7AAF"/>
    <w:rsid w:val="002123E5"/>
    <w:rsid w:val="0022029E"/>
    <w:rsid w:val="00221F20"/>
    <w:rsid w:val="00226EF4"/>
    <w:rsid w:val="002345AD"/>
    <w:rsid w:val="002421E2"/>
    <w:rsid w:val="00243910"/>
    <w:rsid w:val="0027396E"/>
    <w:rsid w:val="00276821"/>
    <w:rsid w:val="00290D04"/>
    <w:rsid w:val="00293B24"/>
    <w:rsid w:val="00295D3E"/>
    <w:rsid w:val="002B3CDF"/>
    <w:rsid w:val="002E3135"/>
    <w:rsid w:val="002E3845"/>
    <w:rsid w:val="00302777"/>
    <w:rsid w:val="00303B2C"/>
    <w:rsid w:val="0032559E"/>
    <w:rsid w:val="00330397"/>
    <w:rsid w:val="003373B2"/>
    <w:rsid w:val="003409A0"/>
    <w:rsid w:val="00346673"/>
    <w:rsid w:val="00347D44"/>
    <w:rsid w:val="00357325"/>
    <w:rsid w:val="0038535E"/>
    <w:rsid w:val="003A402C"/>
    <w:rsid w:val="003B1398"/>
    <w:rsid w:val="003B6A75"/>
    <w:rsid w:val="003B77CE"/>
    <w:rsid w:val="003C0881"/>
    <w:rsid w:val="003C25BF"/>
    <w:rsid w:val="003D059A"/>
    <w:rsid w:val="003D0866"/>
    <w:rsid w:val="003D13FE"/>
    <w:rsid w:val="003F47A8"/>
    <w:rsid w:val="00406478"/>
    <w:rsid w:val="00411925"/>
    <w:rsid w:val="00417CBC"/>
    <w:rsid w:val="004213CF"/>
    <w:rsid w:val="00422584"/>
    <w:rsid w:val="004375BD"/>
    <w:rsid w:val="0044161D"/>
    <w:rsid w:val="00443D37"/>
    <w:rsid w:val="0044727A"/>
    <w:rsid w:val="004743F1"/>
    <w:rsid w:val="0049180F"/>
    <w:rsid w:val="004A6AD3"/>
    <w:rsid w:val="004C6110"/>
    <w:rsid w:val="004E2A01"/>
    <w:rsid w:val="004F35FF"/>
    <w:rsid w:val="004F45DB"/>
    <w:rsid w:val="0051769D"/>
    <w:rsid w:val="00522EAA"/>
    <w:rsid w:val="0053436A"/>
    <w:rsid w:val="005364B5"/>
    <w:rsid w:val="00544EBC"/>
    <w:rsid w:val="0054562D"/>
    <w:rsid w:val="00563716"/>
    <w:rsid w:val="00564F63"/>
    <w:rsid w:val="00566C7D"/>
    <w:rsid w:val="00573E13"/>
    <w:rsid w:val="00586B37"/>
    <w:rsid w:val="005A54C6"/>
    <w:rsid w:val="005A581E"/>
    <w:rsid w:val="005B2F6C"/>
    <w:rsid w:val="005C7480"/>
    <w:rsid w:val="005D2112"/>
    <w:rsid w:val="005E0FB6"/>
    <w:rsid w:val="00601F4D"/>
    <w:rsid w:val="0060424F"/>
    <w:rsid w:val="0063026A"/>
    <w:rsid w:val="00631B09"/>
    <w:rsid w:val="00632779"/>
    <w:rsid w:val="00633153"/>
    <w:rsid w:val="006342AF"/>
    <w:rsid w:val="00643BE4"/>
    <w:rsid w:val="00644156"/>
    <w:rsid w:val="006469A6"/>
    <w:rsid w:val="00655472"/>
    <w:rsid w:val="00657218"/>
    <w:rsid w:val="006658D4"/>
    <w:rsid w:val="00683127"/>
    <w:rsid w:val="006879F3"/>
    <w:rsid w:val="00693F8B"/>
    <w:rsid w:val="006B2FD6"/>
    <w:rsid w:val="006E1507"/>
    <w:rsid w:val="006E44AA"/>
    <w:rsid w:val="006F1768"/>
    <w:rsid w:val="006F22CA"/>
    <w:rsid w:val="0070116B"/>
    <w:rsid w:val="00724F1A"/>
    <w:rsid w:val="00732B11"/>
    <w:rsid w:val="00737F5B"/>
    <w:rsid w:val="00750DB1"/>
    <w:rsid w:val="00760B4E"/>
    <w:rsid w:val="00765D6C"/>
    <w:rsid w:val="00774CC5"/>
    <w:rsid w:val="007763F4"/>
    <w:rsid w:val="007C2406"/>
    <w:rsid w:val="007C2ABB"/>
    <w:rsid w:val="007C4770"/>
    <w:rsid w:val="007D074C"/>
    <w:rsid w:val="007E2FEA"/>
    <w:rsid w:val="00803999"/>
    <w:rsid w:val="008266B7"/>
    <w:rsid w:val="00832E4D"/>
    <w:rsid w:val="00843B9B"/>
    <w:rsid w:val="008615EE"/>
    <w:rsid w:val="008744E3"/>
    <w:rsid w:val="008772A2"/>
    <w:rsid w:val="0088157F"/>
    <w:rsid w:val="008869BC"/>
    <w:rsid w:val="00886E9E"/>
    <w:rsid w:val="00887C86"/>
    <w:rsid w:val="008A5757"/>
    <w:rsid w:val="008B3603"/>
    <w:rsid w:val="008B5413"/>
    <w:rsid w:val="008E64C7"/>
    <w:rsid w:val="008F0564"/>
    <w:rsid w:val="008F5D15"/>
    <w:rsid w:val="009112E6"/>
    <w:rsid w:val="00916064"/>
    <w:rsid w:val="00920C3D"/>
    <w:rsid w:val="009236EF"/>
    <w:rsid w:val="00932556"/>
    <w:rsid w:val="00933A0F"/>
    <w:rsid w:val="0093458D"/>
    <w:rsid w:val="009664C9"/>
    <w:rsid w:val="00971DD8"/>
    <w:rsid w:val="009804B0"/>
    <w:rsid w:val="00982D9A"/>
    <w:rsid w:val="00990862"/>
    <w:rsid w:val="00994F0F"/>
    <w:rsid w:val="009A7246"/>
    <w:rsid w:val="009B3E3B"/>
    <w:rsid w:val="009C3F9A"/>
    <w:rsid w:val="009D78C9"/>
    <w:rsid w:val="009F2D10"/>
    <w:rsid w:val="00A04122"/>
    <w:rsid w:val="00A0461D"/>
    <w:rsid w:val="00A14040"/>
    <w:rsid w:val="00A17147"/>
    <w:rsid w:val="00A45EAC"/>
    <w:rsid w:val="00A72BEC"/>
    <w:rsid w:val="00A73034"/>
    <w:rsid w:val="00A747CE"/>
    <w:rsid w:val="00A750CF"/>
    <w:rsid w:val="00A75C61"/>
    <w:rsid w:val="00A8437B"/>
    <w:rsid w:val="00A86471"/>
    <w:rsid w:val="00AA2187"/>
    <w:rsid w:val="00AA410F"/>
    <w:rsid w:val="00AA7528"/>
    <w:rsid w:val="00AB2AB8"/>
    <w:rsid w:val="00AC6392"/>
    <w:rsid w:val="00AF224C"/>
    <w:rsid w:val="00B2281B"/>
    <w:rsid w:val="00B231C3"/>
    <w:rsid w:val="00B4016B"/>
    <w:rsid w:val="00B40E83"/>
    <w:rsid w:val="00B60A37"/>
    <w:rsid w:val="00B60C72"/>
    <w:rsid w:val="00B64766"/>
    <w:rsid w:val="00BA0B13"/>
    <w:rsid w:val="00BB0B81"/>
    <w:rsid w:val="00BB3324"/>
    <w:rsid w:val="00BB3B2A"/>
    <w:rsid w:val="00BC113E"/>
    <w:rsid w:val="00BC3C95"/>
    <w:rsid w:val="00BC481A"/>
    <w:rsid w:val="00BE70FA"/>
    <w:rsid w:val="00BF32BC"/>
    <w:rsid w:val="00BF3866"/>
    <w:rsid w:val="00BF5C13"/>
    <w:rsid w:val="00C05306"/>
    <w:rsid w:val="00C23541"/>
    <w:rsid w:val="00C436F5"/>
    <w:rsid w:val="00C6607B"/>
    <w:rsid w:val="00C67F6A"/>
    <w:rsid w:val="00C7211E"/>
    <w:rsid w:val="00C729D3"/>
    <w:rsid w:val="00C773B7"/>
    <w:rsid w:val="00C924DB"/>
    <w:rsid w:val="00CA4C10"/>
    <w:rsid w:val="00CA6EB4"/>
    <w:rsid w:val="00CD5ABF"/>
    <w:rsid w:val="00CE240E"/>
    <w:rsid w:val="00CF2EDE"/>
    <w:rsid w:val="00CF4585"/>
    <w:rsid w:val="00D02D38"/>
    <w:rsid w:val="00D07020"/>
    <w:rsid w:val="00D133DB"/>
    <w:rsid w:val="00D17B6B"/>
    <w:rsid w:val="00D3362D"/>
    <w:rsid w:val="00D51F6E"/>
    <w:rsid w:val="00D8327E"/>
    <w:rsid w:val="00D849BC"/>
    <w:rsid w:val="00DA258B"/>
    <w:rsid w:val="00DB0AAA"/>
    <w:rsid w:val="00DB48DC"/>
    <w:rsid w:val="00DC0DC0"/>
    <w:rsid w:val="00DC1DB1"/>
    <w:rsid w:val="00DC5453"/>
    <w:rsid w:val="00DC61CC"/>
    <w:rsid w:val="00DD24BF"/>
    <w:rsid w:val="00DE79C8"/>
    <w:rsid w:val="00DF001A"/>
    <w:rsid w:val="00E0321E"/>
    <w:rsid w:val="00E122DA"/>
    <w:rsid w:val="00E27260"/>
    <w:rsid w:val="00E405CE"/>
    <w:rsid w:val="00E43C35"/>
    <w:rsid w:val="00E440F5"/>
    <w:rsid w:val="00E44576"/>
    <w:rsid w:val="00E8021C"/>
    <w:rsid w:val="00EC5805"/>
    <w:rsid w:val="00ED1422"/>
    <w:rsid w:val="00F00561"/>
    <w:rsid w:val="00F05FD5"/>
    <w:rsid w:val="00F24D71"/>
    <w:rsid w:val="00F25ABF"/>
    <w:rsid w:val="00F30D23"/>
    <w:rsid w:val="00F52E0B"/>
    <w:rsid w:val="00F5601A"/>
    <w:rsid w:val="00F625FF"/>
    <w:rsid w:val="00F67DFC"/>
    <w:rsid w:val="00F864B3"/>
    <w:rsid w:val="00FA7DBC"/>
    <w:rsid w:val="00FD0655"/>
    <w:rsid w:val="00FD6E2A"/>
    <w:rsid w:val="00FE041E"/>
    <w:rsid w:val="00FF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B911A"/>
  <w15:docId w15:val="{76AE34E8-ED74-4C33-ACF2-B01A1273F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table" w:styleId="TableGrid">
    <w:name w:val="Table Grid"/>
    <w:basedOn w:val="TableNormal"/>
    <w:uiPriority w:val="39"/>
    <w:rsid w:val="009236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93B24"/>
    <w:rPr>
      <w:color w:val="FF00FF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6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9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9A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9A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9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9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acongres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FC0F1-393B-4B41-8C46-38CD2634E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Murray</dc:creator>
  <cp:lastModifiedBy>Kevin Murray</cp:lastModifiedBy>
  <cp:revision>13</cp:revision>
  <dcterms:created xsi:type="dcterms:W3CDTF">2019-10-23T14:05:00Z</dcterms:created>
  <dcterms:modified xsi:type="dcterms:W3CDTF">2019-11-07T14:39:00Z</dcterms:modified>
</cp:coreProperties>
</file>